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6D4F" w:rsidRDefault="00EC6D4F" w:rsidP="00EC6D4F">
      <w:pPr>
        <w:jc w:val="center"/>
      </w:pPr>
    </w:p>
    <w:p w:rsidR="00EC6D4F" w:rsidRPr="00780612" w:rsidRDefault="00EC6D4F" w:rsidP="00EC6D4F">
      <w:pPr>
        <w:jc w:val="center"/>
        <w:rPr>
          <w:sz w:val="40"/>
          <w:szCs w:val="40"/>
        </w:rPr>
      </w:pPr>
      <w:r w:rsidRPr="00780612">
        <w:rPr>
          <w:sz w:val="40"/>
          <w:szCs w:val="40"/>
        </w:rPr>
        <w:t>CONGRATULATIONS!</w:t>
      </w:r>
    </w:p>
    <w:p w:rsidR="00EC6D4F" w:rsidRDefault="00EC6D4F" w:rsidP="00EC6D4F"/>
    <w:p w:rsidR="00EC6D4F" w:rsidRDefault="00EC6D4F" w:rsidP="00EC6D4F">
      <w:r w:rsidRPr="007227FE">
        <w:t>Dear</w:t>
      </w:r>
      <w:r>
        <w:t xml:space="preserve"> </w:t>
      </w:r>
      <w:r w:rsidR="00D266E6" w:rsidRPr="00D266E6">
        <w:t>${</w:t>
      </w:r>
      <w:proofErr w:type="spellStart"/>
      <w:r w:rsidR="00D266E6" w:rsidRPr="00D266E6">
        <w:t>firstname</w:t>
      </w:r>
      <w:proofErr w:type="spellEnd"/>
      <w:r w:rsidR="00D266E6" w:rsidRPr="00D266E6">
        <w:t>}</w:t>
      </w:r>
      <w:r w:rsidR="00576288">
        <w:t xml:space="preserve"> </w:t>
      </w:r>
      <w:r w:rsidR="00576288" w:rsidRPr="00576288">
        <w:t>${</w:t>
      </w:r>
      <w:proofErr w:type="spellStart"/>
      <w:r w:rsidR="00576288">
        <w:t>last</w:t>
      </w:r>
      <w:r w:rsidR="00576288" w:rsidRPr="00576288">
        <w:t>name</w:t>
      </w:r>
      <w:proofErr w:type="spellEnd"/>
      <w:r w:rsidR="00576288" w:rsidRPr="00576288">
        <w:t>}</w:t>
      </w:r>
    </w:p>
    <w:p w:rsidR="00EC6D4F" w:rsidRDefault="00EC6D4F" w:rsidP="00EC6D4F"/>
    <w:p w:rsidR="00EC6D4F" w:rsidRDefault="00EC6D4F" w:rsidP="00EC6D4F">
      <w:r>
        <w:t>You have been accepted as a CAMPER to attend Our Future Rock Star Camp! We are looking forward to having a meaningful and fun experience with you this summer! Let the memories begin!</w:t>
      </w:r>
    </w:p>
    <w:p w:rsidR="00EC6D4F" w:rsidRDefault="00EC6D4F" w:rsidP="00EC6D4F"/>
    <w:p w:rsidR="00EC6D4F" w:rsidRDefault="00EC6D4F" w:rsidP="00EC6D4F"/>
    <w:p w:rsidR="00EC6D4F" w:rsidRDefault="00EC6D4F" w:rsidP="00EC6D4F">
      <w:r>
        <w:t>Thank you!</w:t>
      </w:r>
    </w:p>
    <w:p w:rsidR="00EC6D4F" w:rsidRDefault="00EC6D4F" w:rsidP="00EC6D4F">
      <w:r>
        <w:t>Camp Director</w:t>
      </w:r>
    </w:p>
    <w:p w:rsidR="00EC6D4F" w:rsidRDefault="00CA2AAC" w:rsidP="00EC6D4F">
      <w:r>
        <w:t>${date}</w:t>
      </w:r>
      <w:bookmarkStart w:id="0" w:name="_GoBack"/>
      <w:bookmarkEnd w:id="0"/>
    </w:p>
    <w:p w:rsidR="00EC6D4F" w:rsidRDefault="00EC6D4F" w:rsidP="00EC6D4F">
      <w:pPr>
        <w:jc w:val="center"/>
      </w:pPr>
    </w:p>
    <w:p w:rsidR="00C50682" w:rsidRPr="00EC6D4F" w:rsidRDefault="00C50682" w:rsidP="00EC6D4F"/>
    <w:sectPr w:rsidR="00C50682" w:rsidRPr="00EC6D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NrOwtDA2MjAzMDVR0lEKTi0uzszPAykwqQUAdkDdbCwAAAA="/>
  </w:docVars>
  <w:rsids>
    <w:rsidRoot w:val="008175B9"/>
    <w:rsid w:val="00576288"/>
    <w:rsid w:val="007B1A7B"/>
    <w:rsid w:val="008175B9"/>
    <w:rsid w:val="00C50682"/>
    <w:rsid w:val="00CA2AAC"/>
    <w:rsid w:val="00D266E6"/>
    <w:rsid w:val="00D52375"/>
    <w:rsid w:val="00EC6D4F"/>
    <w:rsid w:val="00FF0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E18168"/>
  <w15:chartTrackingRefBased/>
  <w15:docId w15:val="{A1F611D9-B220-489C-A510-2A8CDC0E6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6D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40</Words>
  <Characters>2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Zhong</dc:creator>
  <cp:keywords/>
  <dc:description/>
  <cp:lastModifiedBy>Yang Zhong</cp:lastModifiedBy>
  <cp:revision>5</cp:revision>
  <dcterms:created xsi:type="dcterms:W3CDTF">2017-10-13T02:54:00Z</dcterms:created>
  <dcterms:modified xsi:type="dcterms:W3CDTF">2017-10-13T03:48:00Z</dcterms:modified>
</cp:coreProperties>
</file>